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48AAE" w14:textId="77765456" w:rsidR="00FE12D4" w:rsidRDefault="00FE12D4" w:rsidP="00FE12D4">
      <w:pPr>
        <w:pStyle w:val="Heading1"/>
      </w:pPr>
      <w:r>
        <w:t>Starting with web development</w:t>
      </w:r>
    </w:p>
    <w:p w14:paraId="118E546A" w14:textId="1E8FDE42" w:rsidR="00FE12D4" w:rsidRPr="00724D11" w:rsidRDefault="00FE12D4" w:rsidP="00FE12D4">
      <w:pPr>
        <w:rPr>
          <w:szCs w:val="28"/>
        </w:rPr>
      </w:pPr>
      <w:r w:rsidRPr="00FE12D4">
        <w:rPr>
          <w:szCs w:val="28"/>
        </w:rPr>
        <w:t>It has been about 1 and half year of me learning to code</w:t>
      </w:r>
      <w:r w:rsidR="0002077C">
        <w:rPr>
          <w:szCs w:val="28"/>
        </w:rPr>
        <w:t xml:space="preserve">. </w:t>
      </w:r>
      <w:r w:rsidR="0002077C">
        <w:t xml:space="preserve">I </w:t>
      </w:r>
      <w:r w:rsidR="0002077C" w:rsidRPr="004745BF">
        <w:t>am a beginner, and still learning to better myself</w:t>
      </w:r>
      <w:r w:rsidR="0002077C">
        <w:t xml:space="preserve">. </w:t>
      </w:r>
      <w:r w:rsidR="00B6585F">
        <w:rPr>
          <w:szCs w:val="28"/>
        </w:rPr>
        <w:t xml:space="preserve">You can learn different styles and how different people have different ideas and concepts of coding. No matter how many videos you watch and how many projects you do, you </w:t>
      </w:r>
      <w:r w:rsidR="004745BF">
        <w:rPr>
          <w:szCs w:val="28"/>
        </w:rPr>
        <w:t xml:space="preserve">will still have endless things to learn. There is nothing like enough learning when it comes to coding. </w:t>
      </w:r>
      <w:r w:rsidR="004745BF" w:rsidRPr="004745BF">
        <w:rPr>
          <w:i/>
          <w:iCs/>
          <w:szCs w:val="28"/>
        </w:rPr>
        <w:t>The more you practice, the better you get.</w:t>
      </w:r>
      <w:r w:rsidR="00724D11">
        <w:rPr>
          <w:szCs w:val="28"/>
        </w:rPr>
        <w:t xml:space="preserve"> Having a consistent learning pattern and practicing if possible everyday is so important when it comes to web designing. </w:t>
      </w:r>
    </w:p>
    <w:p w14:paraId="12405E80" w14:textId="7F9E9A21" w:rsidR="0002077C" w:rsidRPr="0002077C" w:rsidRDefault="004745BF" w:rsidP="0002077C">
      <w:pPr>
        <w:rPr>
          <w:szCs w:val="28"/>
        </w:rPr>
      </w:pPr>
      <w:r>
        <w:t xml:space="preserve">CSS has </w:t>
      </w:r>
      <w:r w:rsidRPr="004745BF">
        <w:t>520 distinct property names</w:t>
      </w:r>
      <w:r>
        <w:t xml:space="preserve">. But is it even possible to </w:t>
      </w:r>
      <w:r w:rsidR="00724D11">
        <w:t xml:space="preserve">for a mere human being to </w:t>
      </w:r>
      <w:r>
        <w:t>know and use all those</w:t>
      </w:r>
      <w:r w:rsidR="00724D11">
        <w:t xml:space="preserve"> 520</w:t>
      </w:r>
      <w:r>
        <w:t xml:space="preserve"> properties?</w:t>
      </w:r>
      <w:r w:rsidR="00724D11">
        <w:t xml:space="preserve"> CSS can be complicated and easy at the same time.</w:t>
      </w:r>
      <w:r w:rsidR="0002077C" w:rsidRPr="00FE12D4">
        <w:rPr>
          <w:szCs w:val="28"/>
        </w:rPr>
        <w:t xml:space="preserve"> I am </w:t>
      </w:r>
      <w:r w:rsidR="0002077C">
        <w:rPr>
          <w:szCs w:val="28"/>
        </w:rPr>
        <w:t xml:space="preserve">still </w:t>
      </w:r>
      <w:r w:rsidR="0002077C" w:rsidRPr="00FE12D4">
        <w:rPr>
          <w:szCs w:val="28"/>
        </w:rPr>
        <w:t xml:space="preserve">learning the basics of coding. </w:t>
      </w:r>
      <w:r w:rsidR="00724D11">
        <w:t xml:space="preserve"> One thing I realized late </w:t>
      </w:r>
      <w:proofErr w:type="gramStart"/>
      <w:r w:rsidR="00724D11">
        <w:t>has to</w:t>
      </w:r>
      <w:proofErr w:type="gramEnd"/>
      <w:r w:rsidR="00724D11">
        <w:t xml:space="preserve"> be whenever one is working on a project, making sure to use different stylesheet for every page if possible. Managing every property in a single stylesheet can be troublesome. </w:t>
      </w:r>
      <w:r w:rsidR="00724D11" w:rsidRPr="00FE12D4">
        <w:rPr>
          <w:szCs w:val="28"/>
        </w:rPr>
        <w:t>At times, it is hilarious how I</w:t>
      </w:r>
      <w:r w:rsidR="00724D11">
        <w:rPr>
          <w:szCs w:val="28"/>
        </w:rPr>
        <w:t xml:space="preserve"> can</w:t>
      </w:r>
      <w:r w:rsidR="00724D11" w:rsidRPr="00FE12D4">
        <w:rPr>
          <w:szCs w:val="28"/>
        </w:rPr>
        <w:t xml:space="preserve"> </w:t>
      </w:r>
      <w:r w:rsidR="00724D11">
        <w:rPr>
          <w:szCs w:val="28"/>
        </w:rPr>
        <w:t xml:space="preserve">even </w:t>
      </w:r>
      <w:r w:rsidR="00724D11" w:rsidRPr="00FE12D4">
        <w:rPr>
          <w:szCs w:val="28"/>
        </w:rPr>
        <w:t xml:space="preserve">forget </w:t>
      </w:r>
      <w:r w:rsidR="00724D11">
        <w:rPr>
          <w:szCs w:val="28"/>
        </w:rPr>
        <w:t xml:space="preserve">how </w:t>
      </w:r>
      <w:r w:rsidR="00724D11" w:rsidRPr="00FE12D4">
        <w:rPr>
          <w:szCs w:val="28"/>
        </w:rPr>
        <w:t>to write anchor tag</w:t>
      </w:r>
      <w:r w:rsidR="00724D11">
        <w:rPr>
          <w:szCs w:val="28"/>
        </w:rPr>
        <w:t>s</w:t>
      </w:r>
      <w:r w:rsidR="00724D11">
        <w:rPr>
          <w:szCs w:val="28"/>
        </w:rPr>
        <w:t>.</w:t>
      </w:r>
      <w:r w:rsidR="0002077C">
        <w:rPr>
          <w:szCs w:val="28"/>
        </w:rPr>
        <w:t xml:space="preserve"> It is fascinating to see and learn how CSS can modify even the simplest thing and make it look so better. </w:t>
      </w:r>
    </w:p>
    <w:p w14:paraId="2390B925" w14:textId="021B7FFC" w:rsidR="0002077C" w:rsidRDefault="0002077C" w:rsidP="0002077C"/>
    <w:p w14:paraId="74099B38" w14:textId="2F94A7C9" w:rsidR="0002077C" w:rsidRDefault="0002077C" w:rsidP="0002077C"/>
    <w:p w14:paraId="74F59EE9" w14:textId="0DDE4922" w:rsidR="0002077C" w:rsidRDefault="0002077C" w:rsidP="0002077C"/>
    <w:p w14:paraId="23A853D4" w14:textId="0BA4A185" w:rsidR="0002077C" w:rsidRDefault="0002077C" w:rsidP="0002077C"/>
    <w:p w14:paraId="45D512F4" w14:textId="1A44F7DB" w:rsidR="0002077C" w:rsidRDefault="0002077C" w:rsidP="0002077C"/>
    <w:p w14:paraId="62E53E89" w14:textId="77777777" w:rsidR="0002077C" w:rsidRPr="0002077C" w:rsidRDefault="0002077C" w:rsidP="0002077C"/>
    <w:sectPr w:rsidR="0002077C" w:rsidRPr="000207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rAwNDc3MzWwtDRX0lEKTi0uzszPAykwrAUA2pUwISwAAAA="/>
  </w:docVars>
  <w:rsids>
    <w:rsidRoot w:val="00FE12D4"/>
    <w:rsid w:val="0002077C"/>
    <w:rsid w:val="002054E1"/>
    <w:rsid w:val="003851C3"/>
    <w:rsid w:val="004745BF"/>
    <w:rsid w:val="00724D11"/>
    <w:rsid w:val="00895DA4"/>
    <w:rsid w:val="00B6585F"/>
    <w:rsid w:val="00C37A06"/>
    <w:rsid w:val="00C7531A"/>
    <w:rsid w:val="00D16962"/>
    <w:rsid w:val="00FE1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8C50D"/>
  <w15:chartTrackingRefBased/>
  <w15:docId w15:val="{6EBA95A3-048E-43D9-8B57-9403AFB4B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D11"/>
    <w:rPr>
      <w:rFonts w:ascii="Arial" w:hAnsi="Arial"/>
      <w:color w:val="000000" w:themeColor="text1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531A"/>
    <w:pPr>
      <w:keepNext/>
      <w:keepLines/>
      <w:spacing w:before="240" w:after="0"/>
      <w:outlineLvl w:val="0"/>
    </w:pPr>
    <w:rPr>
      <w:rFonts w:eastAsiaTheme="majorEastAsia" w:cstheme="majorBidi"/>
      <w:color w:val="548DD4" w:themeColor="text2" w:themeTint="9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531A"/>
    <w:pPr>
      <w:keepNext/>
      <w:keepLines/>
      <w:spacing w:before="40" w:after="0"/>
      <w:outlineLvl w:val="1"/>
    </w:pPr>
    <w:rPr>
      <w:rFonts w:eastAsiaTheme="majorEastAsia" w:cstheme="majorBidi"/>
      <w:color w:val="365F91" w:themeColor="accent1" w:themeShade="BF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531A"/>
    <w:rPr>
      <w:rFonts w:ascii="Arial" w:eastAsiaTheme="majorEastAsia" w:hAnsi="Arial" w:cstheme="majorBidi"/>
      <w:color w:val="548DD4" w:themeColor="text2" w:themeTint="9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7531A"/>
    <w:rPr>
      <w:rFonts w:ascii="Arial" w:eastAsiaTheme="majorEastAsia" w:hAnsi="Arial" w:cstheme="majorBidi"/>
      <w:color w:val="365F91" w:themeColor="accent1" w:themeShade="BF"/>
      <w:sz w:val="28"/>
      <w:szCs w:val="26"/>
    </w:rPr>
  </w:style>
  <w:style w:type="character" w:styleId="Hyperlink">
    <w:name w:val="Hyperlink"/>
    <w:basedOn w:val="DefaultParagraphFont"/>
    <w:uiPriority w:val="99"/>
    <w:unhideWhenUsed/>
    <w:rsid w:val="004745B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45BF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4745BF"/>
    <w:pPr>
      <w:spacing w:after="0" w:line="240" w:lineRule="auto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pa, Pritisma</dc:creator>
  <cp:keywords/>
  <dc:description/>
  <cp:lastModifiedBy>Thapa, Pritisma</cp:lastModifiedBy>
  <cp:revision>1</cp:revision>
  <dcterms:created xsi:type="dcterms:W3CDTF">2021-06-07T06:26:00Z</dcterms:created>
  <dcterms:modified xsi:type="dcterms:W3CDTF">2021-06-07T07:25:00Z</dcterms:modified>
</cp:coreProperties>
</file>